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2-19</w:t>
      </w:r>
      <w:r>
        <w:t xml:space="preserve"> </w:t>
      </w:r>
      <w:r>
        <w:t xml:space="preserve">06:16:4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6f19b66dfb103a3bcb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2-19T06:16:53Z</dcterms:created>
  <dcterms:modified xsi:type="dcterms:W3CDTF">2025-02-19T06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2-19 06:16:46</vt:lpwstr>
  </property>
</Properties>
</file>